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4C1FC" w14:textId="77777777" w:rsidR="00452E8D" w:rsidRPr="00452E8D" w:rsidRDefault="00452E8D" w:rsidP="00452E8D">
      <w:pPr>
        <w:rPr>
          <w:rFonts w:ascii="Arial Narrow" w:hAnsi="Arial Narrow" w:cs="Arial"/>
          <w:noProof/>
          <w:sz w:val="20"/>
          <w:szCs w:val="20"/>
        </w:rPr>
      </w:pPr>
      <w:r w:rsidRPr="00452E8D">
        <w:rPr>
          <w:rFonts w:ascii="Arial Narrow" w:hAnsi="Arial Narrow" w:cs="Arial"/>
          <w:noProof/>
          <w:sz w:val="20"/>
          <w:szCs w:val="20"/>
        </w:rPr>
        <w:t>Pengisian poin C sampai dengan poin H mengikuti template berikut dan tidak dibatasi jumlah kata atau halaman namun disarankan seringkas mungkin. Dilarang menghapus/memodifikasi template ataupun menghapus penjelasan di setiap poin.</w:t>
      </w:r>
    </w:p>
    <w:p w14:paraId="20C2B033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</w:rPr>
      </w:pPr>
    </w:p>
    <w:tbl>
      <w:tblPr>
        <w:tblStyle w:val="KisiTabel"/>
        <w:tblpPr w:leftFromText="180" w:rightFromText="180" w:vertAnchor="page" w:horzAnchor="margin" w:tblpY="2281"/>
        <w:tblW w:w="0" w:type="auto"/>
        <w:tblLook w:val="04A0" w:firstRow="1" w:lastRow="0" w:firstColumn="1" w:lastColumn="0" w:noHBand="0" w:noVBand="1"/>
      </w:tblPr>
      <w:tblGrid>
        <w:gridCol w:w="9017"/>
      </w:tblGrid>
      <w:tr w:rsidR="005B4C43" w:rsidRPr="0030092F" w14:paraId="3BC8BA7A" w14:textId="77777777" w:rsidTr="00A265B3">
        <w:tc>
          <w:tcPr>
            <w:tcW w:w="9017" w:type="dxa"/>
          </w:tcPr>
          <w:p w14:paraId="67EE4B39" w14:textId="77777777" w:rsidR="005B4C43" w:rsidRPr="0030092F" w:rsidRDefault="005B4C43" w:rsidP="00511426">
            <w:pPr>
              <w:tabs>
                <w:tab w:val="left" w:pos="247"/>
              </w:tabs>
              <w:spacing w:after="120"/>
              <w:ind w:left="247" w:hanging="247"/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</w:pP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C.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ab/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 xml:space="preserve">HASIL PELAKSANAAN PENELITIAN: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Tuliskan secara ringkas hasil pelaksanaan penelitian yang telah dicapai sesuai tahun </w:t>
            </w:r>
            <w:r w:rsidR="00511426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pelaksanaan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 penelitian. Penyajian dapat berupa data, hasil analisis, dan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capaian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luaran (wajib dan atau tambahan). Seluruh hasil atau capaian yang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dilaporkan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harus berkaitan dengan tahapan pelaksanaan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penelitian sebagaimana direncanakan pada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 proposal.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P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enyajian data dapat berupa gambar, tabel, grafik, dan sejenisnya, serta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analisis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didukung dengan sumber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pustaka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primer yang relevan dan terkini.</w:t>
            </w:r>
          </w:p>
        </w:tc>
      </w:tr>
    </w:tbl>
    <w:p w14:paraId="1EA69BF6" w14:textId="77777777" w:rsidR="00642F20" w:rsidRDefault="00642F20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p w14:paraId="78B9E456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E79AB62" w14:textId="77777777" w:rsidR="005B4C43" w:rsidRPr="00452E8D" w:rsidRDefault="005B4C43" w:rsidP="005B4C43">
      <w:pPr>
        <w:rPr>
          <w:rFonts w:ascii="Arial Narrow" w:hAnsi="Arial Narrow" w:cs="Times New Roman"/>
          <w:noProof/>
          <w:color w:val="000000" w:themeColor="text1"/>
          <w:sz w:val="20"/>
          <w:szCs w:val="20"/>
          <w:lang w:val="id-ID"/>
        </w:rPr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9017"/>
      </w:tblGrid>
      <w:tr w:rsidR="00452E8D" w:rsidRPr="00452E8D" w14:paraId="4D9FE6BA" w14:textId="77777777" w:rsidTr="00A265B3">
        <w:tc>
          <w:tcPr>
            <w:tcW w:w="9017" w:type="dxa"/>
          </w:tcPr>
          <w:p w14:paraId="6CB0970E" w14:textId="77777777" w:rsidR="005B4C43" w:rsidRPr="00452E8D" w:rsidRDefault="005B4C43" w:rsidP="00715B27">
            <w:pPr>
              <w:tabs>
                <w:tab w:val="left" w:pos="247"/>
              </w:tabs>
              <w:spacing w:after="120"/>
              <w:ind w:left="247" w:hanging="247"/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</w:pP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D.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ab/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>STATUS LUARAN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:  Tuliskan jenis, identitas dan status ketercapaian setiap luaran wajib dan luaran tambahan (jika ada)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yang dijanjikan</w:t>
            </w:r>
            <w:r w:rsidR="00A265B3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pada tahun pelaksanaan penelitian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. Jenis luaran dapat berupa publikasi, perolehan kekayaan intelektual, hasil pengujian atau luaran lainnya yang telah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dijanjikan pada proposal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. Uraian status luaran harus didukung dengan bukti kemajuan ketercapaian luaran sesuai dengan luaran yang dijanjikan.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Lengkapi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isian jenis luaran yang dijanjikan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serta mengunggah b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ukti dokumen ketercapaian luaran wajib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dan luaran tambahan melalui Simlitabmas</w:t>
            </w:r>
            <w:r w:rsidR="00A265B3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</w:t>
            </w:r>
            <w:r w:rsidR="00C65129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mengikuti format se</w:t>
            </w:r>
            <w:r w:rsidR="00715B27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bagaimana terlihat pada bagian isian luaran</w:t>
            </w:r>
          </w:p>
        </w:tc>
      </w:tr>
    </w:tbl>
    <w:p w14:paraId="0A63441E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p w14:paraId="1D38DE82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9BCF021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9017"/>
      </w:tblGrid>
      <w:tr w:rsidR="005B4C43" w:rsidRPr="0030092F" w14:paraId="6317D62F" w14:textId="77777777" w:rsidTr="00A265B3">
        <w:tc>
          <w:tcPr>
            <w:tcW w:w="9017" w:type="dxa"/>
          </w:tcPr>
          <w:p w14:paraId="5054DFBB" w14:textId="77777777" w:rsidR="005B4C43" w:rsidRPr="0030092F" w:rsidRDefault="005B4C43" w:rsidP="00C65129">
            <w:pPr>
              <w:tabs>
                <w:tab w:val="left" w:pos="247"/>
              </w:tabs>
              <w:spacing w:after="120"/>
              <w:ind w:left="247" w:hanging="247"/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</w:pP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E</w:t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 xml:space="preserve">. </w:t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ab/>
              <w:t xml:space="preserve">PERAN MITRA: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Tuliskan realisasi kerjasama dan kontribusi Mitra baik </w:t>
            </w:r>
            <w:r w:rsidRPr="00452E8D">
              <w:rPr>
                <w:rFonts w:ascii="Arial Narrow" w:hAnsi="Arial Narrow" w:cs="Times New Roman"/>
                <w:i/>
                <w:noProof/>
                <w:color w:val="000000" w:themeColor="text1"/>
                <w:sz w:val="20"/>
                <w:szCs w:val="20"/>
                <w:lang w:val="id-ID"/>
              </w:rPr>
              <w:t>in-kind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 maupun </w:t>
            </w:r>
            <w:r w:rsidRPr="00452E8D">
              <w:rPr>
                <w:rFonts w:ascii="Arial Narrow" w:hAnsi="Arial Narrow" w:cs="Times New Roman"/>
                <w:i/>
                <w:noProof/>
                <w:color w:val="000000" w:themeColor="text1"/>
                <w:sz w:val="20"/>
                <w:szCs w:val="20"/>
                <w:lang w:val="id-ID"/>
              </w:rPr>
              <w:t>in-cash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 (</w:t>
            </w:r>
            <w:r w:rsidR="00C65129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jika ada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). Bukti pendukung realisasi kerjasama dan realisasi kontribusi mitra dilaporkan sesuai dengan kondisi yang sebenarnya. Bukti dokumen realisasi kerjasama dengan Mitra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diunggah melalui Simlitabmas</w:t>
            </w:r>
            <w:r w:rsidR="00C65129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mengikuti format se</w:t>
            </w:r>
            <w:r w:rsidR="00715B27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bagaimana terlihat pada bagian isian mitra</w:t>
            </w:r>
          </w:p>
        </w:tc>
      </w:tr>
    </w:tbl>
    <w:p w14:paraId="2480AD55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p w14:paraId="77864AB3" w14:textId="77777777" w:rsidR="00452E8D" w:rsidRPr="0030092F" w:rsidRDefault="00452E8D" w:rsidP="00452E8D">
      <w:pPr>
        <w:rPr>
          <w:rFonts w:ascii="Arial Narrow" w:hAnsi="Arial Narrow" w:cs="Times New Roman"/>
          <w:noProof/>
          <w:sz w:val="20"/>
          <w:szCs w:val="20"/>
          <w:lang w:val="id-ID"/>
        </w:rPr>
      </w:pP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5ECB766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9017"/>
      </w:tblGrid>
      <w:tr w:rsidR="005B4C43" w:rsidRPr="0030092F" w14:paraId="0A7A661B" w14:textId="77777777" w:rsidTr="00A265B3">
        <w:tc>
          <w:tcPr>
            <w:tcW w:w="9017" w:type="dxa"/>
          </w:tcPr>
          <w:p w14:paraId="1544C65C" w14:textId="77777777" w:rsidR="005B4C43" w:rsidRPr="0030092F" w:rsidRDefault="005B4C43" w:rsidP="00A265B3">
            <w:pPr>
              <w:tabs>
                <w:tab w:val="left" w:pos="247"/>
              </w:tabs>
              <w:spacing w:after="120"/>
              <w:ind w:left="247" w:hanging="247"/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</w:pPr>
            <w:r w:rsidRPr="0030092F"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  <w:t>F.</w:t>
            </w:r>
            <w:r w:rsidRPr="0030092F"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  <w:tab/>
            </w:r>
            <w:r w:rsidRPr="0030092F"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  <w:t>KENDALA PELAKSANAAN PENELITIAN</w:t>
            </w:r>
            <w:r w:rsidRPr="0030092F"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  <w:t>: Tuliskan kesulitan atau hambatan yang dihadapi selama melakukan penelitian dan mencapai luaran yang dijanjikan, termasuk penjelasan jika pelaksanaan penelitian dan luaran penelitian tidak sesuai dengan yang direncanakan atau dijanjikan.</w:t>
            </w:r>
          </w:p>
        </w:tc>
      </w:tr>
    </w:tbl>
    <w:p w14:paraId="14ABD382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p w14:paraId="1EDDD076" w14:textId="77777777" w:rsidR="00452E8D" w:rsidRPr="0030092F" w:rsidRDefault="00452E8D" w:rsidP="00452E8D">
      <w:pPr>
        <w:rPr>
          <w:rFonts w:ascii="Arial Narrow" w:hAnsi="Arial Narrow" w:cs="Times New Roman"/>
          <w:noProof/>
          <w:sz w:val="20"/>
          <w:szCs w:val="20"/>
          <w:lang w:val="id-ID"/>
        </w:rPr>
      </w:pP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E92F51E" w14:textId="77777777" w:rsidR="00452E8D" w:rsidRDefault="00452E8D">
      <w:pPr>
        <w:rPr>
          <w:rFonts w:ascii="Arial Narrow" w:hAnsi="Arial Narrow" w:cs="Times New Roman"/>
          <w:noProof/>
          <w:sz w:val="20"/>
          <w:szCs w:val="20"/>
          <w:lang w:val="id-ID"/>
        </w:rPr>
      </w:pPr>
      <w:r>
        <w:rPr>
          <w:rFonts w:ascii="Arial Narrow" w:hAnsi="Arial Narrow" w:cs="Times New Roman"/>
          <w:noProof/>
          <w:sz w:val="20"/>
          <w:szCs w:val="20"/>
          <w:lang w:val="id-ID"/>
        </w:rPr>
        <w:br w:type="page"/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9017"/>
      </w:tblGrid>
      <w:tr w:rsidR="005B4C43" w:rsidRPr="0030092F" w14:paraId="6BF519EB" w14:textId="77777777" w:rsidTr="00A265B3">
        <w:tc>
          <w:tcPr>
            <w:tcW w:w="9017" w:type="dxa"/>
          </w:tcPr>
          <w:p w14:paraId="26D246DB" w14:textId="77777777" w:rsidR="005B4C43" w:rsidRPr="0030092F" w:rsidRDefault="005B4C43" w:rsidP="00C65129">
            <w:pPr>
              <w:tabs>
                <w:tab w:val="left" w:pos="247"/>
              </w:tabs>
              <w:spacing w:after="120"/>
              <w:ind w:left="247" w:hanging="247"/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</w:pP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lastRenderedPageBreak/>
              <w:t>G</w:t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>.</w:t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ab/>
              <w:t xml:space="preserve">RENCANA </w:t>
            </w:r>
            <w:r w:rsidR="00A265B3"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en-ID"/>
              </w:rPr>
              <w:t>TINDAK</w:t>
            </w:r>
            <w:r w:rsidR="00715B27"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en-ID"/>
              </w:rPr>
              <w:t xml:space="preserve"> </w:t>
            </w:r>
            <w:r w:rsidR="00A265B3"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en-ID"/>
              </w:rPr>
              <w:t>LANJUT PENELITIAN</w:t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 xml:space="preserve">: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Tuliskan dan uraikan rencana </w:t>
            </w:r>
            <w:r w:rsidR="00A265B3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tindaklanjut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penelitian </w:t>
            </w:r>
            <w:r w:rsidR="00A265B3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selanjutnya dengan melihat hasil penelitian yang telah diperoleh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. </w:t>
            </w:r>
            <w:r w:rsidR="00C65129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Jika ada target yang belum diselesaikan pada akhir tahun pelaksanaan penelitian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, pada bagian ini dapat dituliskan rencana penyelesaian target yang belum tercapai</w:t>
            </w:r>
            <w:r w:rsidR="00C65129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tersebut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.</w:t>
            </w:r>
          </w:p>
        </w:tc>
      </w:tr>
    </w:tbl>
    <w:p w14:paraId="34F04ED2" w14:textId="77777777" w:rsidR="005B4C43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p w14:paraId="020CB146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BF97BE2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9017"/>
      </w:tblGrid>
      <w:tr w:rsidR="005B4C43" w:rsidRPr="0030092F" w14:paraId="75579BFB" w14:textId="77777777" w:rsidTr="00A265B3">
        <w:tc>
          <w:tcPr>
            <w:tcW w:w="9017" w:type="dxa"/>
          </w:tcPr>
          <w:p w14:paraId="6D126272" w14:textId="77777777" w:rsidR="005B4C43" w:rsidRPr="0030092F" w:rsidRDefault="005B4C43" w:rsidP="00C720D0">
            <w:pPr>
              <w:tabs>
                <w:tab w:val="left" w:pos="247"/>
              </w:tabs>
              <w:spacing w:after="120"/>
              <w:ind w:left="247" w:hanging="247"/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</w:pPr>
            <w:r w:rsidRPr="0030092F"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  <w:t>H.</w:t>
            </w:r>
            <w:r w:rsidRPr="0030092F"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  <w:tab/>
              <w:t xml:space="preserve">DAFTAR PUSTAKA: </w:t>
            </w:r>
            <w:r w:rsidRPr="0030092F"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  <w:t>Penyusunan</w:t>
            </w:r>
            <w:r w:rsidRPr="0030092F"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  <w:t xml:space="preserve"> </w:t>
            </w:r>
            <w:r w:rsidRPr="0030092F"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  <w:t xml:space="preserve">Daftar Pustaka berdasarkan sistem nomor sesuai dengan urutan pengutipan. Hanya pustaka yang disitasi pada laporan </w:t>
            </w:r>
            <w:r w:rsidR="00C720D0">
              <w:rPr>
                <w:rFonts w:ascii="Arial Narrow" w:hAnsi="Arial Narrow" w:cs="Times New Roman"/>
                <w:noProof/>
                <w:sz w:val="20"/>
                <w:szCs w:val="20"/>
              </w:rPr>
              <w:t>akhir</w:t>
            </w:r>
            <w:r w:rsidRPr="0030092F"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  <w:t xml:space="preserve"> yang dicantumkan dalam Daftar Pustaka.</w:t>
            </w:r>
          </w:p>
        </w:tc>
      </w:tr>
    </w:tbl>
    <w:p w14:paraId="3D07F407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p w14:paraId="75299684" w14:textId="77777777" w:rsidR="005B4C43" w:rsidRPr="0030092F" w:rsidRDefault="005B4C43" w:rsidP="005B4C43">
      <w:pPr>
        <w:pStyle w:val="DaftarParagraf"/>
        <w:numPr>
          <w:ilvl w:val="0"/>
          <w:numId w:val="12"/>
        </w:numPr>
        <w:tabs>
          <w:tab w:val="left" w:pos="360"/>
        </w:tabs>
        <w:spacing w:after="120"/>
        <w:ind w:left="360"/>
        <w:rPr>
          <w:rFonts w:ascii="Arial Narrow" w:hAnsi="Arial Narrow" w:cs="Times New Roman"/>
          <w:noProof/>
          <w:sz w:val="20"/>
          <w:szCs w:val="20"/>
          <w:lang w:val="id-ID"/>
        </w:rPr>
      </w:pP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</w:t>
      </w:r>
    </w:p>
    <w:p w14:paraId="57804E52" w14:textId="77777777" w:rsidR="005B4C43" w:rsidRPr="0030092F" w:rsidRDefault="005B4C43" w:rsidP="005B4C43">
      <w:pPr>
        <w:pStyle w:val="DaftarParagraf"/>
        <w:numPr>
          <w:ilvl w:val="0"/>
          <w:numId w:val="12"/>
        </w:numPr>
        <w:tabs>
          <w:tab w:val="left" w:pos="360"/>
        </w:tabs>
        <w:spacing w:after="120"/>
        <w:ind w:left="360"/>
        <w:rPr>
          <w:rFonts w:ascii="Arial Narrow" w:hAnsi="Arial Narrow" w:cs="Times New Roman"/>
          <w:noProof/>
          <w:sz w:val="20"/>
          <w:szCs w:val="20"/>
          <w:lang w:val="id-ID"/>
        </w:rPr>
      </w:pP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</w:t>
      </w:r>
    </w:p>
    <w:p w14:paraId="7049901B" w14:textId="77777777" w:rsidR="005B4C43" w:rsidRPr="0030092F" w:rsidRDefault="005B4C43" w:rsidP="005B4C43">
      <w:pPr>
        <w:pStyle w:val="DaftarParagraf"/>
        <w:numPr>
          <w:ilvl w:val="0"/>
          <w:numId w:val="12"/>
        </w:numPr>
        <w:tabs>
          <w:tab w:val="left" w:pos="360"/>
        </w:tabs>
        <w:spacing w:after="120"/>
        <w:ind w:left="360"/>
        <w:rPr>
          <w:noProof/>
          <w:lang w:val="id-ID"/>
        </w:rPr>
      </w:pPr>
      <w:r>
        <w:rPr>
          <w:rFonts w:ascii="Arial Narrow" w:hAnsi="Arial Narrow" w:cs="Times New Roman"/>
          <w:noProof/>
          <w:sz w:val="20"/>
          <w:szCs w:val="20"/>
          <w:lang w:val="id-ID"/>
        </w:rPr>
        <w:t>d</w:t>
      </w: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 xml:space="preserve">st. </w:t>
      </w:r>
    </w:p>
    <w:p w14:paraId="512A405D" w14:textId="77777777" w:rsidR="003075BB" w:rsidRDefault="00D02C82" w:rsidP="00D02C82">
      <w:r>
        <w:t xml:space="preserve"> </w:t>
      </w:r>
    </w:p>
    <w:sectPr w:rsidR="003075BB" w:rsidSect="00452E8D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A71D1"/>
    <w:multiLevelType w:val="hybridMultilevel"/>
    <w:tmpl w:val="39FE3A24"/>
    <w:lvl w:ilvl="0" w:tplc="C24453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06FCE"/>
    <w:multiLevelType w:val="hybridMultilevel"/>
    <w:tmpl w:val="16726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A248E0"/>
    <w:multiLevelType w:val="multilevel"/>
    <w:tmpl w:val="26A4A7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464D4A46"/>
    <w:multiLevelType w:val="hybridMultilevel"/>
    <w:tmpl w:val="47EC7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7B6180"/>
    <w:multiLevelType w:val="hybridMultilevel"/>
    <w:tmpl w:val="64D83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212BE7"/>
    <w:multiLevelType w:val="hybridMultilevel"/>
    <w:tmpl w:val="D63A26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7A6528"/>
    <w:multiLevelType w:val="hybridMultilevel"/>
    <w:tmpl w:val="309AFB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4B4DA4"/>
    <w:multiLevelType w:val="hybridMultilevel"/>
    <w:tmpl w:val="D3528E68"/>
    <w:lvl w:ilvl="0" w:tplc="0409000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C57AC4"/>
    <w:multiLevelType w:val="hybridMultilevel"/>
    <w:tmpl w:val="F71C71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075636"/>
    <w:multiLevelType w:val="hybridMultilevel"/>
    <w:tmpl w:val="F71C71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E55481"/>
    <w:multiLevelType w:val="hybridMultilevel"/>
    <w:tmpl w:val="808E2BA0"/>
    <w:lvl w:ilvl="0" w:tplc="04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  <w:color w:val="000000" w:themeColor="text1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241255"/>
    <w:multiLevelType w:val="multilevel"/>
    <w:tmpl w:val="D51C348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411998928">
    <w:abstractNumId w:val="2"/>
  </w:num>
  <w:num w:numId="2" w16cid:durableId="336856481">
    <w:abstractNumId w:val="11"/>
  </w:num>
  <w:num w:numId="3" w16cid:durableId="1045567238">
    <w:abstractNumId w:val="6"/>
  </w:num>
  <w:num w:numId="4" w16cid:durableId="909584107">
    <w:abstractNumId w:val="9"/>
  </w:num>
  <w:num w:numId="5" w16cid:durableId="718938989">
    <w:abstractNumId w:val="8"/>
  </w:num>
  <w:num w:numId="6" w16cid:durableId="1894002464">
    <w:abstractNumId w:val="5"/>
  </w:num>
  <w:num w:numId="7" w16cid:durableId="485242108">
    <w:abstractNumId w:val="7"/>
  </w:num>
  <w:num w:numId="8" w16cid:durableId="1610114584">
    <w:abstractNumId w:val="3"/>
  </w:num>
  <w:num w:numId="9" w16cid:durableId="1638997673">
    <w:abstractNumId w:val="1"/>
  </w:num>
  <w:num w:numId="10" w16cid:durableId="145365574">
    <w:abstractNumId w:val="10"/>
  </w:num>
  <w:num w:numId="11" w16cid:durableId="1238399634">
    <w:abstractNumId w:val="4"/>
  </w:num>
  <w:num w:numId="12" w16cid:durableId="3489204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wNDU0MzOwNDY3NDBU0lEKTi0uzszPAykwrAUABo5juSwAAAA="/>
  </w:docVars>
  <w:rsids>
    <w:rsidRoot w:val="008A4C4C"/>
    <w:rsid w:val="000045F9"/>
    <w:rsid w:val="00004962"/>
    <w:rsid w:val="00012B20"/>
    <w:rsid w:val="00030273"/>
    <w:rsid w:val="00031E59"/>
    <w:rsid w:val="000376B9"/>
    <w:rsid w:val="00042B58"/>
    <w:rsid w:val="0004697B"/>
    <w:rsid w:val="000811C8"/>
    <w:rsid w:val="00087A3B"/>
    <w:rsid w:val="00095A65"/>
    <w:rsid w:val="000D12D7"/>
    <w:rsid w:val="000D6192"/>
    <w:rsid w:val="000E6215"/>
    <w:rsid w:val="001173FE"/>
    <w:rsid w:val="00126740"/>
    <w:rsid w:val="001314A9"/>
    <w:rsid w:val="00146482"/>
    <w:rsid w:val="00160006"/>
    <w:rsid w:val="00180C25"/>
    <w:rsid w:val="00197CB0"/>
    <w:rsid w:val="001A0553"/>
    <w:rsid w:val="001A6D16"/>
    <w:rsid w:val="001D0CBF"/>
    <w:rsid w:val="001E3AF6"/>
    <w:rsid w:val="001F2268"/>
    <w:rsid w:val="00207685"/>
    <w:rsid w:val="00222B1A"/>
    <w:rsid w:val="00225A57"/>
    <w:rsid w:val="00230D98"/>
    <w:rsid w:val="0026504A"/>
    <w:rsid w:val="002A1AB6"/>
    <w:rsid w:val="002B3C7B"/>
    <w:rsid w:val="002C0834"/>
    <w:rsid w:val="002D3A75"/>
    <w:rsid w:val="002D6E41"/>
    <w:rsid w:val="002F5B32"/>
    <w:rsid w:val="003075BB"/>
    <w:rsid w:val="00327B27"/>
    <w:rsid w:val="003312C2"/>
    <w:rsid w:val="003A0ED2"/>
    <w:rsid w:val="003A54E3"/>
    <w:rsid w:val="003C4444"/>
    <w:rsid w:val="003D3A9A"/>
    <w:rsid w:val="003E2BE9"/>
    <w:rsid w:val="003F1CAE"/>
    <w:rsid w:val="0040265C"/>
    <w:rsid w:val="00405607"/>
    <w:rsid w:val="00412C3D"/>
    <w:rsid w:val="00421D83"/>
    <w:rsid w:val="00423035"/>
    <w:rsid w:val="00450002"/>
    <w:rsid w:val="00452E8D"/>
    <w:rsid w:val="00465FE2"/>
    <w:rsid w:val="00467BD9"/>
    <w:rsid w:val="004765FB"/>
    <w:rsid w:val="00477F97"/>
    <w:rsid w:val="004872B6"/>
    <w:rsid w:val="00491292"/>
    <w:rsid w:val="0049750B"/>
    <w:rsid w:val="004B6894"/>
    <w:rsid w:val="004D055C"/>
    <w:rsid w:val="004D0968"/>
    <w:rsid w:val="004D49BC"/>
    <w:rsid w:val="004E0BF9"/>
    <w:rsid w:val="004F4411"/>
    <w:rsid w:val="0051109E"/>
    <w:rsid w:val="00511426"/>
    <w:rsid w:val="00514962"/>
    <w:rsid w:val="0051548D"/>
    <w:rsid w:val="005408A3"/>
    <w:rsid w:val="00566449"/>
    <w:rsid w:val="00572CFE"/>
    <w:rsid w:val="005734B2"/>
    <w:rsid w:val="0057393B"/>
    <w:rsid w:val="00580CCC"/>
    <w:rsid w:val="00587F67"/>
    <w:rsid w:val="005912AA"/>
    <w:rsid w:val="005B4C43"/>
    <w:rsid w:val="005C6881"/>
    <w:rsid w:val="005E52CF"/>
    <w:rsid w:val="00605913"/>
    <w:rsid w:val="00614B9D"/>
    <w:rsid w:val="0061699A"/>
    <w:rsid w:val="00634B9A"/>
    <w:rsid w:val="00642F20"/>
    <w:rsid w:val="00651C6B"/>
    <w:rsid w:val="00657DE6"/>
    <w:rsid w:val="00660E7E"/>
    <w:rsid w:val="00661096"/>
    <w:rsid w:val="006616B9"/>
    <w:rsid w:val="00663243"/>
    <w:rsid w:val="0066572F"/>
    <w:rsid w:val="006727D5"/>
    <w:rsid w:val="00683B26"/>
    <w:rsid w:val="006C0CCB"/>
    <w:rsid w:val="006D0313"/>
    <w:rsid w:val="006D3502"/>
    <w:rsid w:val="00710128"/>
    <w:rsid w:val="00715B27"/>
    <w:rsid w:val="00716094"/>
    <w:rsid w:val="00737A06"/>
    <w:rsid w:val="00777DF8"/>
    <w:rsid w:val="00782772"/>
    <w:rsid w:val="00786574"/>
    <w:rsid w:val="0079476E"/>
    <w:rsid w:val="007A2804"/>
    <w:rsid w:val="007C4CED"/>
    <w:rsid w:val="007E5B2D"/>
    <w:rsid w:val="007F004B"/>
    <w:rsid w:val="007F5910"/>
    <w:rsid w:val="00807D78"/>
    <w:rsid w:val="00812B60"/>
    <w:rsid w:val="0085364F"/>
    <w:rsid w:val="00867C08"/>
    <w:rsid w:val="008965A0"/>
    <w:rsid w:val="008A4C4C"/>
    <w:rsid w:val="008A6EF0"/>
    <w:rsid w:val="008A7011"/>
    <w:rsid w:val="008D10DC"/>
    <w:rsid w:val="009132D9"/>
    <w:rsid w:val="00921436"/>
    <w:rsid w:val="009812B5"/>
    <w:rsid w:val="009A02B9"/>
    <w:rsid w:val="009A16F1"/>
    <w:rsid w:val="009A30EF"/>
    <w:rsid w:val="009C593F"/>
    <w:rsid w:val="009E3C4F"/>
    <w:rsid w:val="009F1462"/>
    <w:rsid w:val="009F4B12"/>
    <w:rsid w:val="00A006C8"/>
    <w:rsid w:val="00A265B3"/>
    <w:rsid w:val="00A42981"/>
    <w:rsid w:val="00A775FA"/>
    <w:rsid w:val="00A85134"/>
    <w:rsid w:val="00A901A2"/>
    <w:rsid w:val="00AB5D2D"/>
    <w:rsid w:val="00AB6AA3"/>
    <w:rsid w:val="00B0538B"/>
    <w:rsid w:val="00B05D69"/>
    <w:rsid w:val="00B4060C"/>
    <w:rsid w:val="00B41EA3"/>
    <w:rsid w:val="00B5187D"/>
    <w:rsid w:val="00B57680"/>
    <w:rsid w:val="00B64F36"/>
    <w:rsid w:val="00B96A1C"/>
    <w:rsid w:val="00BA6E64"/>
    <w:rsid w:val="00BB6086"/>
    <w:rsid w:val="00BC1323"/>
    <w:rsid w:val="00BE008B"/>
    <w:rsid w:val="00C00546"/>
    <w:rsid w:val="00C01AC7"/>
    <w:rsid w:val="00C03EE2"/>
    <w:rsid w:val="00C115F8"/>
    <w:rsid w:val="00C14355"/>
    <w:rsid w:val="00C27722"/>
    <w:rsid w:val="00C349DB"/>
    <w:rsid w:val="00C65129"/>
    <w:rsid w:val="00C720D0"/>
    <w:rsid w:val="00C80D0A"/>
    <w:rsid w:val="00C84799"/>
    <w:rsid w:val="00C87EBC"/>
    <w:rsid w:val="00CA25B7"/>
    <w:rsid w:val="00CB45E3"/>
    <w:rsid w:val="00CB4E74"/>
    <w:rsid w:val="00CC3B1D"/>
    <w:rsid w:val="00CF5D2A"/>
    <w:rsid w:val="00D02C82"/>
    <w:rsid w:val="00D305AF"/>
    <w:rsid w:val="00D35666"/>
    <w:rsid w:val="00D40248"/>
    <w:rsid w:val="00D634CF"/>
    <w:rsid w:val="00D70A1D"/>
    <w:rsid w:val="00D70E63"/>
    <w:rsid w:val="00D85A29"/>
    <w:rsid w:val="00D87077"/>
    <w:rsid w:val="00DC01A5"/>
    <w:rsid w:val="00DE63E8"/>
    <w:rsid w:val="00DF2D58"/>
    <w:rsid w:val="00DF7E8A"/>
    <w:rsid w:val="00E062C7"/>
    <w:rsid w:val="00E34011"/>
    <w:rsid w:val="00E53D93"/>
    <w:rsid w:val="00E6506E"/>
    <w:rsid w:val="00E72294"/>
    <w:rsid w:val="00E87FA5"/>
    <w:rsid w:val="00EB1292"/>
    <w:rsid w:val="00EB4E63"/>
    <w:rsid w:val="00EE5670"/>
    <w:rsid w:val="00EE60B4"/>
    <w:rsid w:val="00EF2FB0"/>
    <w:rsid w:val="00F44ADD"/>
    <w:rsid w:val="00F56B73"/>
    <w:rsid w:val="00F621AD"/>
    <w:rsid w:val="00F64CCE"/>
    <w:rsid w:val="00F70B20"/>
    <w:rsid w:val="00F86E6D"/>
    <w:rsid w:val="00F96739"/>
    <w:rsid w:val="00F9781F"/>
    <w:rsid w:val="00FB6D7E"/>
    <w:rsid w:val="00FC0C8E"/>
    <w:rsid w:val="00FC1C3E"/>
    <w:rsid w:val="00FC52CA"/>
    <w:rsid w:val="00FD5438"/>
    <w:rsid w:val="00FE35A8"/>
    <w:rsid w:val="00FE6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C92052"/>
  <w15:chartTrackingRefBased/>
  <w15:docId w15:val="{FAFD95D8-1D9F-4940-9680-6A663CF68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6894"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character" w:styleId="Hyperlink">
    <w:name w:val="Hyperlink"/>
    <w:basedOn w:val="FontParagrafDefault"/>
    <w:uiPriority w:val="99"/>
    <w:unhideWhenUsed/>
    <w:rsid w:val="008A4C4C"/>
    <w:rPr>
      <w:color w:val="0563C1" w:themeColor="hyperlink"/>
      <w:u w:val="single"/>
    </w:rPr>
  </w:style>
  <w:style w:type="table" w:styleId="KisiTabel">
    <w:name w:val="Table Grid"/>
    <w:basedOn w:val="TabelNormal"/>
    <w:uiPriority w:val="59"/>
    <w:rsid w:val="00F86E6D"/>
    <w:pPr>
      <w:widowControl w:val="0"/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F86E6D"/>
    <w:pPr>
      <w:widowControl w:val="0"/>
      <w:spacing w:after="0"/>
    </w:pPr>
  </w:style>
  <w:style w:type="paragraph" w:styleId="DaftarParagraf">
    <w:name w:val="List Paragraph"/>
    <w:basedOn w:val="Normal"/>
    <w:uiPriority w:val="34"/>
    <w:qFormat/>
    <w:rsid w:val="004872B6"/>
    <w:pPr>
      <w:widowControl w:val="0"/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1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2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A62CF419-7C01-422A-80F0-7DAA299AA0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6</Words>
  <Characters>3708</Characters>
  <Application>Microsoft Office Word</Application>
  <DocSecurity>0</DocSecurity>
  <Lines>6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ah Sultan Ali Muzakhar</dc:creator>
  <cp:keywords/>
  <dc:description/>
  <cp:lastModifiedBy>maris zaen</cp:lastModifiedBy>
  <cp:revision>4</cp:revision>
  <dcterms:created xsi:type="dcterms:W3CDTF">2019-11-15T06:14:00Z</dcterms:created>
  <dcterms:modified xsi:type="dcterms:W3CDTF">2022-11-18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11742fd534bd3e29e4019cc363fc1ca12d8a423bea23e018c6def6bf0e11fd</vt:lpwstr>
  </property>
</Properties>
</file>